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ndspace</w:t>
      </w:r>
    </w:p>
    <w:p>
      <w:pPr>
        <w:pStyle w:val="Compact"/>
      </w:pPr>
    </w:p>
    <w:p/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26a0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ndspace</dc:title>
  <dc:creator/>
</cp:coreProperties>
</file>